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in</w:t>
      </w:r>
      <w:r>
        <w:t xml:space="preserve"> </w:t>
      </w:r>
      <w:r>
        <w:t xml:space="preserve">France</w:t>
      </w:r>
      <w:r>
        <w:t xml:space="preserve"> </w:t>
      </w:r>
      <w:r>
        <w:t xml:space="preserve">Marseille</w:t>
      </w:r>
    </w:p>
    <w:bookmarkStart w:id="21" w:name="X9dd76ffe753dcc380734bb8e3307d2f387e00ae"/>
    <w:p>
      <w:pPr>
        <w:pStyle w:val="Heading1"/>
      </w:pPr>
      <w:r>
        <w:t xml:space="preserve">Internship Application Letter for Oceanograp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Hiring Manager</w:t>
      </w:r>
      <w:r>
        <w:br/>
      </w:r>
      <w:r>
        <w:t xml:space="preserve">Mediterranean Institute of Oceanography (MIO)</w:t>
      </w:r>
      <w:r>
        <w:br/>
      </w:r>
      <w:r>
        <w:t xml:space="preserve">Aix-Marseille University</w:t>
      </w:r>
      <w:r>
        <w:br/>
      </w:r>
      <w:r>
        <w:t xml:space="preserve">163 Avenue de Luminy</w:t>
      </w:r>
      <w:r>
        <w:br/>
      </w:r>
      <w:r>
        <w:t xml:space="preserve">13288 Marseille Cedex 9, France</w:t>
      </w:r>
    </w:p>
    <w:bookmarkStart w:id="20" w:name="X0bdf2ff698f7ee6dc12ed0e955ceef3362f00bf"/>
    <w:p>
      <w:pPr>
        <w:pStyle w:val="Heading2"/>
      </w:pPr>
      <w:r>
        <w:t xml:space="preserve">Subject: Internship Application for Oceanographer Position at MIO in France Marseille</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Oceanography Intern position at the Mediterranean Institute of Oceanography (MIO) within Aix-Marseille University. As a dedicated marine science student with a specialized focus on physical oceanography and ecosystem dynamics, I have long admired MIO's pioneering research in Mediterranean Sea processes—particularly its critical work on climate change impacts and biodiversity conservation in</w:t>
      </w:r>
      <w:r>
        <w:t xml:space="preserve"> </w:t>
      </w:r>
      <w:r>
        <w:rPr>
          <w:bCs/>
          <w:b/>
        </w:rPr>
        <w:t xml:space="preserve">France Marseille</w:t>
      </w:r>
      <w:r>
        <w:t xml:space="preserve">'s unique marine environment. My academic journey, hands-on field experiences, and unwavering commitment to sustainable ocean stewardship align precisely with MIO's mission, making this internship a pivotal step in my aspiration to become a contributing</w:t>
      </w:r>
      <w:r>
        <w:t xml:space="preserve"> </w:t>
      </w:r>
      <w:r>
        <w:rPr>
          <w:bCs/>
          <w:b/>
        </w:rPr>
        <w:t xml:space="preserve">Oceanographer</w:t>
      </w:r>
      <w:r>
        <w:t xml:space="preserve"> </w:t>
      </w:r>
      <w:r>
        <w:t xml:space="preserve">on the global stage.</w:t>
      </w:r>
    </w:p>
    <w:p>
      <w:pPr>
        <w:pStyle w:val="BodyText"/>
      </w:pPr>
      <w:r>
        <w:t xml:space="preserve">My fascination with marine systems began during undergraduate studies at [Your University], where I pursued a BSc in Marine Science with honors. I immersed myself in coursework spanning oceanographic instrumentation, remote sensing, and biogeochemical cycles—culminating in a research project analyzing chlorophyll-a fluctuations across the Gulf of Lions using satellite data. This work, supervised by Dr. [Supervisor's Name], required meticulous data processing through MATLAB and Python frameworks, resulting in a publication in the</w:t>
      </w:r>
      <w:r>
        <w:t xml:space="preserve"> </w:t>
      </w:r>
      <w:r>
        <w:rPr>
          <w:iCs/>
          <w:i/>
        </w:rPr>
        <w:t xml:space="preserve">Journal of Coastal Research</w:t>
      </w:r>
      <w:r>
        <w:t xml:space="preserve">. More significantly, it revealed my passion for translating complex oceanographic data into actionable environmental insights—a skill I am eager to refine under MIO's expert mentorship. The opportunity to contribute to active projects like the MIO-led MEDSEAS initiative, which monitors Mediterranean biodiversity hotspots near Marseille, would be transformative for my technical and professional development.</w:t>
      </w:r>
    </w:p>
    <w:p>
      <w:pPr>
        <w:pStyle w:val="BodyText"/>
      </w:pPr>
      <w:r>
        <w:t xml:space="preserve">What compels me most about this</w:t>
      </w:r>
      <w:r>
        <w:t xml:space="preserve"> </w:t>
      </w:r>
      <w:r>
        <w:rPr>
          <w:bCs/>
          <w:b/>
        </w:rPr>
        <w:t xml:space="preserve">Internship Application Letter</w:t>
      </w:r>
      <w:r>
        <w:t xml:space="preserve"> </w:t>
      </w:r>
      <w:r>
        <w:t xml:space="preserve">is MIO's strategic location in</w:t>
      </w:r>
      <w:r>
        <w:t xml:space="preserve"> </w:t>
      </w:r>
      <w:r>
        <w:rPr>
          <w:bCs/>
          <w:b/>
        </w:rPr>
        <w:t xml:space="preserve">France Marseille</w:t>
      </w:r>
      <w:r>
        <w:t xml:space="preserve">, a city uniquely positioned at the crossroads of Mediterranean marine science. The port of Marseille, with its historical significance as a hub for oceanographic exploration since the 19th century, provides an unparalleled laboratory for studying seasonal currents, pollutant dispersion, and climate-driven ecosystem shifts. I am particularly inspired by MIO's recent work on deep-water circulation in the Alboran Sea—research that directly informs my interest in thermohaline processes. As a native French speaker with fluency in English (C1 level) and basic Spanish, I am prepared to seamlessly integrate into MIO's multilingual research teams and engage with local marine conservation stakeholders. My prior internship at [Previous Institution], where I assisted in coastal water sampling along the Provençal coast, equipped me with hands-on experience using CTD sensors and Niskin bottles—skills directly transferable to MIO's field operations from its flagship vessel, the</w:t>
      </w:r>
      <w:r>
        <w:t xml:space="preserve"> </w:t>
      </w:r>
      <w:r>
        <w:rPr>
          <w:iCs/>
          <w:i/>
        </w:rPr>
        <w:t xml:space="preserve">L'Atalante</w:t>
      </w:r>
      <w:r>
        <w:t xml:space="preserve">.</w:t>
      </w:r>
    </w:p>
    <w:p>
      <w:pPr>
        <w:pStyle w:val="BodyText"/>
      </w:pPr>
      <w:r>
        <w:t xml:space="preserve">During my academic tenure, I actively sought opportunities to deepen my oceanographic expertise beyond the classroom. I participated in a 3-week research expedition aboard the RV Jean Charcot (2023), collecting plankton samples from Marseille's offshore zones and analyzing microplastic concentrations—a project that reinforced my conviction about urgent marine conservation needs. Additionally, I volunteered with</w:t>
      </w:r>
      <w:r>
        <w:t xml:space="preserve"> </w:t>
      </w:r>
      <w:r>
        <w:rPr>
          <w:iCs/>
          <w:i/>
        </w:rPr>
        <w:t xml:space="preserve">SeaCleaners</w:t>
      </w:r>
      <w:r>
        <w:t xml:space="preserve">, a Marseille-based NGO, to map plastic pollution hotspots using drone imagery and GIS software. These experiences taught me the importance of interdisciplinary collaboration: connecting physical oceanography with ecological data to develop holistic solutions for marine degradation. MIO's collaborative ecosystem—bridging academia, government agencies (like Ifremer), and environmental NGOs in</w:t>
      </w:r>
      <w:r>
        <w:t xml:space="preserve"> </w:t>
      </w:r>
      <w:r>
        <w:rPr>
          <w:bCs/>
          <w:b/>
        </w:rPr>
        <w:t xml:space="preserve">France Marseille</w:t>
      </w:r>
      <w:r>
        <w:t xml:space="preserve">—offers the ideal environment to further this philosophy.</w:t>
      </w:r>
    </w:p>
    <w:p>
      <w:pPr>
        <w:pStyle w:val="BodyText"/>
      </w:pPr>
      <w:r>
        <w:t xml:space="preserve">I am equally drawn to MIO's commitment to innovation, especially its use of AI-driven modeling for predicting climate impacts on Mediterranean fisheries. My proficiency in statistical analysis (R, Python) and experience with oceanographic databases like ERDDAP would allow me to contribute immediately to ongoing projects such as the "Mediterranean Climate Change Observatory." I am eager to apply these technical skills under the guidance of your esteemed researchers, including Dr. [Specific Researcher's Name], whose work on sea-level rise in the Western Mediterranean resonates deeply with my academic interests.</w:t>
      </w:r>
    </w:p>
    <w:p>
      <w:pPr>
        <w:pStyle w:val="BodyText"/>
      </w:pPr>
      <w:r>
        <w:t xml:space="preserve">My admiration for Marseille extends beyond its scientific opportunities; the city itself embodies a vibrant maritime culture that fuels oceanographic inquiry. The proximity to sites like Calanques National Park—where I conducted a summer field study on coastal erosion—and the historic Port de la Joliette, with its century-old marine laboratories, creates an inspiring context for learning. Living in Marseille would allow me to engage with local communities through initiatives like MIO's "Ocean Literacy" programs, fostering public awareness of ocean health while gaining invaluable cultural context for my research. This holistic integration into</w:t>
      </w:r>
      <w:r>
        <w:t xml:space="preserve"> </w:t>
      </w:r>
      <w:r>
        <w:rPr>
          <w:bCs/>
          <w:b/>
        </w:rPr>
        <w:t xml:space="preserve">France Marseille</w:t>
      </w:r>
      <w:r>
        <w:t xml:space="preserve">'s scientific and social fabric is essential to my growth as an</w:t>
      </w:r>
      <w:r>
        <w:t xml:space="preserve"> </w:t>
      </w:r>
      <w:r>
        <w:rPr>
          <w:bCs/>
          <w:b/>
        </w:rPr>
        <w:t xml:space="preserve">Oceanographer</w:t>
      </w:r>
      <w:r>
        <w:t xml:space="preserve">.</w:t>
      </w:r>
    </w:p>
    <w:p>
      <w:pPr>
        <w:pStyle w:val="BodyText"/>
      </w:pPr>
      <w:r>
        <w:t xml:space="preserve">I am confident that my technical aptitude, field experience, and profound respect for the Mediterranean ecosystem position me to make meaningful contributions during this internship. MIO's reputation for excellence in oceanographic research—coupled with its strategic location in Marseille—represents the perfect environment to advance my skills while supporting vital marine conservation efforts. I have attached my CV, academic transcripts, and a letter of recommendation from Dr. [Supervisor's Name] for your review.</w:t>
      </w:r>
    </w:p>
    <w:p>
      <w:pPr>
        <w:pStyle w:val="BodyText"/>
      </w:pPr>
      <w:r>
        <w:t xml:space="preserve">Thank you for considering my</w:t>
      </w:r>
      <w:r>
        <w:t xml:space="preserve"> </w:t>
      </w:r>
      <w:r>
        <w:rPr>
          <w:bCs/>
          <w:b/>
        </w:rPr>
        <w:t xml:space="preserve">Internship Application Letter</w:t>
      </w:r>
      <w:r>
        <w:t xml:space="preserve">. I am deeply enthusiastic about the possibility of contributing to MIO's pioneering work and learning from its world-class scientists in the heart of</w:t>
      </w:r>
      <w:r>
        <w:t xml:space="preserve"> </w:t>
      </w:r>
      <w:r>
        <w:rPr>
          <w:bCs/>
          <w:b/>
        </w:rPr>
        <w:t xml:space="preserve">France Marseille</w:t>
      </w:r>
      <w:r>
        <w:t xml:space="preserve">. I welcome the opportunity to discuss how my background aligns with your team's objectives and would be delighted to provide further information at your convenience. Please feel free to contact me via email or phone.</w:t>
      </w:r>
    </w:p>
    <w:p>
      <w:pPr>
        <w:pStyle w:val="BodyText"/>
      </w:pPr>
      <w:r>
        <w:t xml:space="preserve">Sincerely,</w:t>
      </w:r>
    </w:p>
    <w:p>
      <w:pPr>
        <w:pStyle w:val="BodyText"/>
      </w:pPr>
      <w:r>
        <w:rPr>
          <w:bCs/>
          <w:b/>
        </w:rPr>
        <w:t xml:space="preserve">[Your Full Name]</w:t>
      </w:r>
      <w:r>
        <w:br/>
      </w:r>
      <w:r>
        <w:t xml:space="preserve">Marine Science Student, [Your University]</w:t>
      </w:r>
      <w:r>
        <w:br/>
      </w:r>
      <w:r>
        <w:t xml:space="preserve">Certified Oceanography Research Assista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in France Marseille</dc:title>
  <dc:creator/>
  <dc:language>en</dc:language>
  <cp:keywords/>
  <dcterms:created xsi:type="dcterms:W3CDTF">2026-07-21T05:43:22Z</dcterms:created>
  <dcterms:modified xsi:type="dcterms:W3CDTF">2026-07-21T05:43:22Z</dcterms:modified>
</cp:coreProperties>
</file>

<file path=docProps/custom.xml><?xml version="1.0" encoding="utf-8"?>
<Properties xmlns="http://schemas.openxmlformats.org/officeDocument/2006/custom-properties" xmlns:vt="http://schemas.openxmlformats.org/officeDocument/2006/docPropsVTypes"/>
</file>